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5FB6D" w14:textId="77777777" w:rsidR="00BD6E5E" w:rsidRPr="00BF22FB" w:rsidRDefault="00BD6E5E" w:rsidP="00BD6E5E">
      <w:pPr>
        <w:pageBreakBefore/>
        <w:spacing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r w:rsidRPr="00BF22FB">
        <w:rPr>
          <w:rFonts w:ascii="Times New Roman" w:eastAsia="Calibri" w:hAnsi="Times New Roman" w:cs="Times New Roman"/>
          <w:b/>
          <w:sz w:val="24"/>
          <w:szCs w:val="24"/>
          <w:lang w:val="en-US"/>
        </w:rPr>
        <w:t>REGISTRATION FORM</w:t>
      </w:r>
    </w:p>
    <w:p w14:paraId="65AB6FF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CF3621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>Name and surname:</w:t>
      </w:r>
      <w:r w:rsidRPr="00BF22F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0072D3B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cademic title or degree: </w:t>
      </w:r>
    </w:p>
    <w:p w14:paraId="4E5EE34F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>Affiliation:</w:t>
      </w:r>
    </w:p>
    <w:p w14:paraId="2943345A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orrespondence address: </w:t>
      </w:r>
    </w:p>
    <w:p w14:paraId="123C34B1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Phone no.:  </w:t>
      </w:r>
    </w:p>
    <w:p w14:paraId="2ABE358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e-mail: </w:t>
      </w:r>
    </w:p>
    <w:p w14:paraId="5E1863F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8BFF875" w14:textId="77777777" w:rsidR="00BD6E5E" w:rsidRPr="00BF22FB" w:rsidRDefault="00BD6E5E" w:rsidP="00BD6E5E">
      <w:pPr>
        <w:spacing w:line="440" w:lineRule="exact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>I apply to participate in the conference</w:t>
      </w:r>
    </w:p>
    <w:p w14:paraId="27AB98C4" w14:textId="48504CD3" w:rsidR="00BD6E5E" w:rsidRPr="00BF22FB" w:rsidRDefault="00BD6E5E" w:rsidP="00BD6E5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1</w:t>
      </w:r>
      <w:r w:rsidR="00E31F4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5</w:t>
      </w:r>
      <w:r w:rsidRPr="00BF22FB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th International Scientific Conference</w:t>
      </w:r>
    </w:p>
    <w:p w14:paraId="7D105F22" w14:textId="77777777" w:rsidR="00BD6E5E" w:rsidRPr="00BF22FB" w:rsidRDefault="00BD6E5E" w:rsidP="00BD6E5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b/>
          <w:color w:val="000000"/>
          <w:sz w:val="24"/>
          <w:szCs w:val="24"/>
          <w:lang w:val="en-US"/>
        </w:rPr>
        <w:t>The East – The West: A dialogue of Languages and Cultures</w:t>
      </w:r>
    </w:p>
    <w:p w14:paraId="781E8393" w14:textId="77777777" w:rsidR="00BD6E5E" w:rsidRPr="00BF22FB" w:rsidRDefault="00BD6E5E" w:rsidP="00BD6E5E">
      <w:pPr>
        <w:spacing w:line="440" w:lineRule="exact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5AA91B8" w14:textId="77777777" w:rsidR="00BD6E5E" w:rsidRPr="00BF22FB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With paper titled: </w:t>
      </w:r>
    </w:p>
    <w:p w14:paraId="3BA5084D" w14:textId="77777777" w:rsid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>………………………………………………………………………………………………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…</w:t>
      </w:r>
    </w:p>
    <w:p w14:paraId="453C3E40" w14:textId="77777777" w:rsid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>…………………………………………………………………………………………………</w:t>
      </w:r>
    </w:p>
    <w:p w14:paraId="332CF3A5" w14:textId="77777777" w:rsid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>…………………………………………………………………………………………………</w:t>
      </w:r>
    </w:p>
    <w:p w14:paraId="5E8BC4FA" w14:textId="77777777" w:rsidR="00BD6E5E" w:rsidRPr="00BF22FB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br/>
        <w:t>Abstract (150-200 words):</w:t>
      </w:r>
    </w:p>
    <w:p w14:paraId="331081F7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1B569DBA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64ED9680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09B3939B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49325263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2A8F78D5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5D1B4730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7A86E509" w14:textId="77777777" w:rsidR="00BD6E5E" w:rsidRP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0D79FD" w14:textId="16EDF1B2" w:rsid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5DE9FE" w14:textId="77777777" w:rsidR="00BD6E5E" w:rsidRP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0DB228" w14:textId="77777777" w:rsidR="00BD6E5E" w:rsidRP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787ACE" w14:textId="77777777" w:rsidR="00BD6E5E" w:rsidRPr="00BF22FB" w:rsidRDefault="00BD6E5E" w:rsidP="00BD6E5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bookmarkStart w:id="1" w:name="_Hlk535406288"/>
      <w:bookmarkStart w:id="2" w:name="_Hlk29554617"/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Klauzula informacyjna</w:t>
      </w:r>
    </w:p>
    <w:p w14:paraId="050BF540" w14:textId="77777777" w:rsidR="00BD6E5E" w:rsidRPr="00BF22FB" w:rsidRDefault="00BD6E5E" w:rsidP="00BD6E5E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6CC4582" w14:textId="77777777" w:rsidR="00BD6E5E" w:rsidRPr="00BF22FB" w:rsidRDefault="00BD6E5E" w:rsidP="00BD6E5E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godnie z art. 13 ogólnego rozporządzenia o ochronie danych osobowych z dnia 27 kwietnia 2016 r. (Dz. Urz. UE L 119 z 04.05.2016) (RODO) informujemy, że:  </w:t>
      </w:r>
    </w:p>
    <w:p w14:paraId="55935AFA" w14:textId="77777777" w:rsidR="00BD6E5E" w:rsidRPr="00BF22FB" w:rsidRDefault="00BD6E5E" w:rsidP="00BD6E5E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115FEFE" w14:textId="74F1EB8A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 xml:space="preserve">Administratorem danych jest </w:t>
      </w:r>
      <w:r w:rsidR="00E31F4E">
        <w:rPr>
          <w:rFonts w:ascii="Times New Roman" w:eastAsia="Times New Roman" w:hAnsi="Times New Roman" w:cs="Times New Roman"/>
          <w:sz w:val="24"/>
          <w:szCs w:val="24"/>
        </w:rPr>
        <w:t>Uniwersytet</w:t>
      </w:r>
      <w:r w:rsidRPr="00BF22FB">
        <w:rPr>
          <w:rFonts w:ascii="Times New Roman" w:eastAsia="Times New Roman" w:hAnsi="Times New Roman" w:cs="Times New Roman"/>
          <w:sz w:val="24"/>
          <w:szCs w:val="24"/>
        </w:rPr>
        <w:t xml:space="preserve"> Pomorsk</w:t>
      </w:r>
      <w:r w:rsidR="00E31F4E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BF22FB">
        <w:rPr>
          <w:rFonts w:ascii="Times New Roman" w:eastAsia="Times New Roman" w:hAnsi="Times New Roman" w:cs="Times New Roman"/>
          <w:sz w:val="24"/>
          <w:szCs w:val="24"/>
        </w:rPr>
        <w:t>, ul. Arciszewskiego 22a, 76-200 Słupsk.</w:t>
      </w:r>
    </w:p>
    <w:p w14:paraId="13E40568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ani/Pana dane będą przetwarzane w celu i zakresie niezbędnym do działalnością organizacji Międzynarodowej Konferencji Naukowej „Wschód-Zachód. Dialog języków i kultur”, organizowanej przez Katedrę Neofilologii oraz Katedrę Filologii Angielskiej. </w:t>
      </w:r>
    </w:p>
    <w:p w14:paraId="2DB023ED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będą przetwarzane w oparciu o podstawę prawną wynikającą z art. 6 ust. 1 ogólnego rozporządzenia o ochronie danych osobowych.</w:t>
      </w:r>
    </w:p>
    <w:p w14:paraId="595EF6F7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Dane osobowe uczestnika konferencji przechowywane będą do zakończenia organizacji konferencji naukowej wraz z ew. wydarzeniami towarzyszącymi.</w:t>
      </w:r>
    </w:p>
    <w:p w14:paraId="2B354097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Podanie danych jest dobrowolne, jednak konieczne do organizacji konferencji naukowej wraz z ew. wydarzeniami towarzyszącymi.</w:t>
      </w:r>
    </w:p>
    <w:p w14:paraId="34FBB90C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Dane nie będą udostępniane podmiotom zewnętrznym z wyjątkiem przypadków przewidzianych przepisami prawa.</w:t>
      </w:r>
    </w:p>
    <w:p w14:paraId="37F6D32F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Przysługuje Pani/Panu prawo dostępu do treści danych oraz ich sprostowania, usunięcia lub ograniczenia przetwarzania, a także prawo sprzeciwu, zażądania zaprzestania przetwarzania i przenoszenia danych, jak również prawo do cofnięcia zgody w dowolnym momencie oraz prawo do wniesienia skargi do organu nadzorczego (tj. Prezesa Urzędu Ochrony Danych Osobowych).</w:t>
      </w:r>
    </w:p>
    <w:p w14:paraId="1310730A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 xml:space="preserve">Dane udostępnione przez Panią/Pana nie będą przetwarzane w sposób zautomatyzowany i nie będą podlegały profilowaniu. </w:t>
      </w:r>
    </w:p>
    <w:p w14:paraId="791A0C9D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Administrator danych nie zamierza przekazywać danych osobowych do państwa trzeciego lub organizacji międzynarodowej.</w:t>
      </w:r>
    </w:p>
    <w:p w14:paraId="7762D5E6" w14:textId="77777777" w:rsidR="00BD6E5E" w:rsidRPr="00BF22FB" w:rsidRDefault="00BD6E5E" w:rsidP="00BD6E5E">
      <w:pPr>
        <w:spacing w:after="0" w:line="240" w:lineRule="auto"/>
        <w:ind w:left="927" w:right="423"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5B4C3EE" w14:textId="77777777" w:rsidR="00BD6E5E" w:rsidRPr="00BF22FB" w:rsidRDefault="00BD6E5E" w:rsidP="00BD6E5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lauzula zgody</w:t>
      </w:r>
    </w:p>
    <w:p w14:paraId="22CD402E" w14:textId="539D67B4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godnie z art. 6 ust.1 lit. a ogólnego rozporządzenia o ochronie danych osobowych z dnia 27 kwietnia 2016 r. (Dz. Urz. UE L 119 z 04.05.2016) (RODO) wyrażam zgodę na przetwarzanie moich danych osobowych przez </w:t>
      </w:r>
      <w:r w:rsidR="00E31F4E">
        <w:rPr>
          <w:rFonts w:ascii="Times New Roman" w:eastAsia="Times New Roman" w:hAnsi="Times New Roman" w:cs="Times New Roman"/>
          <w:sz w:val="24"/>
          <w:szCs w:val="24"/>
          <w:lang w:eastAsia="pl-PL"/>
        </w:rPr>
        <w:t>Uniwersytet Pomorski</w:t>
      </w: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E31F4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l. </w:t>
      </w: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Arciszewskiego 22a, 76-200 Słupsk, w celu organizacji konferencji naukowej wraz z ew. wydarzeniami towarzyszącymi.</w:t>
      </w:r>
    </w:p>
    <w:p w14:paraId="3723D976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Zostałam/em poinformowana/y o moich prawach i obowiązkach. </w:t>
      </w:r>
    </w:p>
    <w:p w14:paraId="755A58E8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yjmuję do wiadomości, iż podanie przeze mnie danych osobowych jest dobrowolne.</w:t>
      </w:r>
    </w:p>
    <w:p w14:paraId="2611C2B4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mię i nazwisko: </w:t>
      </w: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..</w:t>
      </w:r>
    </w:p>
    <w:p w14:paraId="12674823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F472AE7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8459EA3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</w:t>
      </w:r>
    </w:p>
    <w:p w14:paraId="71E387F6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……………………………………..</w:t>
      </w:r>
    </w:p>
    <w:p w14:paraId="40E3E3C6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             (czytelny podpis)</w:t>
      </w:r>
      <w:bookmarkEnd w:id="1"/>
      <w:bookmarkEnd w:id="2"/>
    </w:p>
    <w:p w14:paraId="158B9877" w14:textId="1898AB26" w:rsidR="00F437FD" w:rsidRDefault="00F437FD"/>
    <w:sectPr w:rsidR="00F437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4D72F8"/>
    <w:multiLevelType w:val="multilevel"/>
    <w:tmpl w:val="394D72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I0MTMyszAzMLFQ0lEKTi0uzszPAykwrAUAO/vYSiwAAAA="/>
  </w:docVars>
  <w:rsids>
    <w:rsidRoot w:val="00BD6E5E"/>
    <w:rsid w:val="008069E2"/>
    <w:rsid w:val="00BD6E5E"/>
    <w:rsid w:val="00C95DDB"/>
    <w:rsid w:val="00E31F4E"/>
    <w:rsid w:val="00E432A4"/>
    <w:rsid w:val="00F00442"/>
    <w:rsid w:val="00F43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31B69"/>
  <w15:chartTrackingRefBased/>
  <w15:docId w15:val="{2E297CFB-C392-4E85-9114-0B256E048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D6E5E"/>
    <w:rPr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UPSL</cp:lastModifiedBy>
  <cp:revision>2</cp:revision>
  <dcterms:created xsi:type="dcterms:W3CDTF">2025-03-07T09:08:00Z</dcterms:created>
  <dcterms:modified xsi:type="dcterms:W3CDTF">2025-03-07T09:08:00Z</dcterms:modified>
</cp:coreProperties>
</file>